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C75BE" w14:textId="77777777" w:rsidR="00E056B9" w:rsidRDefault="00E056B9" w:rsidP="00E056B9">
      <w:pPr>
        <w:pStyle w:val="Title"/>
        <w:rPr>
          <w:rStyle w:val="Strong"/>
        </w:rPr>
      </w:pPr>
    </w:p>
    <w:p w14:paraId="6B1DFEDE" w14:textId="77777777" w:rsidR="00E056B9" w:rsidRDefault="00E056B9" w:rsidP="00E056B9"/>
    <w:p w14:paraId="774CF7B5" w14:textId="010F28F0" w:rsidR="00CA58D6" w:rsidRDefault="00CA58D6" w:rsidP="007457D7">
      <w:pPr>
        <w:spacing w:line="240" w:lineRule="auto"/>
        <w:jc w:val="center"/>
        <w:rPr>
          <w:b/>
          <w:sz w:val="40"/>
          <w:szCs w:val="40"/>
        </w:rPr>
      </w:pPr>
      <w:bookmarkStart w:id="0" w:name="_Hlk52441601"/>
      <w:r>
        <w:rPr>
          <w:b/>
          <w:sz w:val="40"/>
          <w:szCs w:val="40"/>
        </w:rPr>
        <w:t>Assignment 1</w:t>
      </w:r>
    </w:p>
    <w:p w14:paraId="76C20FF0" w14:textId="054D0888" w:rsidR="00BE00EA" w:rsidRPr="00BE00EA" w:rsidRDefault="00F70AC8" w:rsidP="007457D7">
      <w:pPr>
        <w:spacing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G</w:t>
      </w:r>
      <w:r w:rsidRPr="00F70AC8">
        <w:rPr>
          <w:b/>
          <w:sz w:val="40"/>
          <w:szCs w:val="40"/>
        </w:rPr>
        <w:t xml:space="preserve">rayscale, </w:t>
      </w:r>
      <w:r>
        <w:rPr>
          <w:b/>
          <w:sz w:val="40"/>
          <w:szCs w:val="40"/>
        </w:rPr>
        <w:t>C</w:t>
      </w:r>
      <w:r w:rsidRPr="00F70AC8">
        <w:rPr>
          <w:b/>
          <w:sz w:val="40"/>
          <w:szCs w:val="40"/>
        </w:rPr>
        <w:t>olored</w:t>
      </w:r>
      <w:r w:rsidRPr="00F70AC8">
        <w:rPr>
          <w:b/>
          <w:sz w:val="40"/>
          <w:szCs w:val="40"/>
        </w:rPr>
        <w:t xml:space="preserve"> and </w:t>
      </w:r>
      <w:r>
        <w:rPr>
          <w:b/>
          <w:sz w:val="40"/>
          <w:szCs w:val="40"/>
        </w:rPr>
        <w:t>B</w:t>
      </w:r>
      <w:r w:rsidRPr="00F70AC8">
        <w:rPr>
          <w:b/>
          <w:sz w:val="40"/>
          <w:szCs w:val="40"/>
        </w:rPr>
        <w:t xml:space="preserve">inary </w:t>
      </w:r>
      <w:r>
        <w:rPr>
          <w:b/>
          <w:sz w:val="40"/>
          <w:szCs w:val="40"/>
        </w:rPr>
        <w:t>I</w:t>
      </w:r>
      <w:r w:rsidRPr="00F70AC8">
        <w:rPr>
          <w:b/>
          <w:sz w:val="40"/>
          <w:szCs w:val="40"/>
        </w:rPr>
        <w:t>mage</w:t>
      </w:r>
    </w:p>
    <w:bookmarkEnd w:id="0"/>
    <w:p w14:paraId="7B3AE304" w14:textId="13ED95A3" w:rsidR="00BE00EA" w:rsidRPr="009844BB" w:rsidRDefault="00F70AC8" w:rsidP="00E056B9">
      <w:pPr>
        <w:spacing w:line="240" w:lineRule="auto"/>
        <w:jc w:val="center"/>
        <w:rPr>
          <w:bCs/>
          <w:color w:val="808080" w:themeColor="background1" w:themeShade="80"/>
          <w:szCs w:val="24"/>
        </w:rPr>
      </w:pPr>
      <w:r>
        <w:rPr>
          <w:bCs/>
          <w:color w:val="808080" w:themeColor="background1" w:themeShade="80"/>
          <w:szCs w:val="24"/>
        </w:rPr>
        <w:t>Computer Vision</w:t>
      </w:r>
      <w:r w:rsidR="00EC1F83">
        <w:rPr>
          <w:bCs/>
          <w:color w:val="808080" w:themeColor="background1" w:themeShade="80"/>
          <w:szCs w:val="24"/>
        </w:rPr>
        <w:t xml:space="preserve"> </w:t>
      </w:r>
    </w:p>
    <w:p w14:paraId="0AD697D6" w14:textId="77777777" w:rsidR="00BE00EA" w:rsidRDefault="00BE00EA" w:rsidP="00E056B9">
      <w:pPr>
        <w:pStyle w:val="Title"/>
        <w:rPr>
          <w:rStyle w:val="Strong"/>
        </w:rPr>
      </w:pPr>
    </w:p>
    <w:p w14:paraId="5A42FA5C" w14:textId="1D240B6A" w:rsidR="005B4464" w:rsidRDefault="00C05961" w:rsidP="00E056B9">
      <w:pPr>
        <w:pStyle w:val="Title"/>
        <w:rPr>
          <w:rStyle w:val="Strong"/>
        </w:rPr>
      </w:pPr>
      <w:r w:rsidRPr="00E056B9">
        <w:rPr>
          <w:rStyle w:val="Strong"/>
        </w:rPr>
        <w:t>COMSATS University Islamabad</w:t>
      </w:r>
    </w:p>
    <w:p w14:paraId="568B8BF7" w14:textId="77777777" w:rsidR="00E056B9" w:rsidRPr="009844BB" w:rsidRDefault="00E056B9" w:rsidP="00E056B9">
      <w:pPr>
        <w:jc w:val="center"/>
        <w:rPr>
          <w:color w:val="808080" w:themeColor="background1" w:themeShade="80"/>
          <w:sz w:val="32"/>
          <w:szCs w:val="32"/>
        </w:rPr>
      </w:pPr>
      <w:r w:rsidRPr="009844BB">
        <w:rPr>
          <w:color w:val="808080" w:themeColor="background1" w:themeShade="80"/>
          <w:sz w:val="32"/>
          <w:szCs w:val="32"/>
        </w:rPr>
        <w:t>Sahiwal Campus</w:t>
      </w:r>
    </w:p>
    <w:p w14:paraId="428555D3" w14:textId="77777777" w:rsidR="00E056B9" w:rsidRDefault="00E056B9" w:rsidP="00E056B9">
      <w:pPr>
        <w:jc w:val="center"/>
      </w:pPr>
    </w:p>
    <w:p w14:paraId="103A6A5A" w14:textId="77777777" w:rsidR="00E056B9" w:rsidRDefault="00E056B9" w:rsidP="00E056B9">
      <w:pPr>
        <w:jc w:val="center"/>
      </w:pPr>
    </w:p>
    <w:p w14:paraId="2C0ECB59" w14:textId="77777777" w:rsidR="00E056B9" w:rsidRDefault="00E056B9" w:rsidP="00E056B9">
      <w:pPr>
        <w:jc w:val="center"/>
      </w:pPr>
    </w:p>
    <w:p w14:paraId="4E9BE834" w14:textId="77777777" w:rsidR="00E056B9" w:rsidRDefault="00E056B9" w:rsidP="00670203">
      <w:pPr>
        <w:jc w:val="center"/>
      </w:pPr>
      <w:r>
        <w:rPr>
          <w:noProof/>
        </w:rPr>
        <w:drawing>
          <wp:inline distT="0" distB="0" distL="0" distR="0" wp14:anchorId="470055F4" wp14:editId="72EE4EC6">
            <wp:extent cx="1257300" cy="1257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7E8AF" w14:textId="77777777" w:rsidR="00E056B9" w:rsidRDefault="00E056B9" w:rsidP="00E056B9">
      <w:pPr>
        <w:jc w:val="center"/>
      </w:pPr>
    </w:p>
    <w:p w14:paraId="6C165A96" w14:textId="77777777" w:rsidR="00E056B9" w:rsidRDefault="00E056B9" w:rsidP="00E056B9">
      <w:pPr>
        <w:jc w:val="center"/>
      </w:pPr>
    </w:p>
    <w:p w14:paraId="309E249A" w14:textId="77777777" w:rsidR="00E056B9" w:rsidRDefault="00E056B9" w:rsidP="00E056B9">
      <w:pPr>
        <w:jc w:val="center"/>
      </w:pPr>
    </w:p>
    <w:p w14:paraId="3DEF0861" w14:textId="77777777" w:rsidR="00E056B9" w:rsidRPr="000A31EE" w:rsidRDefault="00E056B9" w:rsidP="00E056B9">
      <w:pPr>
        <w:spacing w:line="240" w:lineRule="auto"/>
        <w:jc w:val="center"/>
        <w:rPr>
          <w:b/>
          <w:bCs/>
          <w:sz w:val="32"/>
          <w:szCs w:val="32"/>
        </w:rPr>
      </w:pPr>
      <w:r w:rsidRPr="000A31EE">
        <w:rPr>
          <w:b/>
          <w:bCs/>
          <w:sz w:val="32"/>
          <w:szCs w:val="32"/>
        </w:rPr>
        <w:t>Usama Sarwar</w:t>
      </w:r>
    </w:p>
    <w:p w14:paraId="16214250" w14:textId="08FB160A" w:rsidR="00E056B9" w:rsidRDefault="00E056B9" w:rsidP="00E056B9">
      <w:pPr>
        <w:spacing w:line="240" w:lineRule="auto"/>
        <w:jc w:val="center"/>
        <w:rPr>
          <w:sz w:val="28"/>
          <w:szCs w:val="28"/>
        </w:rPr>
      </w:pPr>
      <w:r w:rsidRPr="000A31EE">
        <w:rPr>
          <w:sz w:val="28"/>
          <w:szCs w:val="28"/>
        </w:rPr>
        <w:t>FA17-BS(CS)-090-B</w:t>
      </w:r>
    </w:p>
    <w:p w14:paraId="23892A5E" w14:textId="77777777" w:rsidR="008B75DA" w:rsidRPr="000A31EE" w:rsidRDefault="008B75DA" w:rsidP="00E056B9">
      <w:pPr>
        <w:spacing w:line="240" w:lineRule="auto"/>
        <w:jc w:val="center"/>
        <w:rPr>
          <w:sz w:val="28"/>
          <w:szCs w:val="28"/>
        </w:rPr>
      </w:pPr>
    </w:p>
    <w:p w14:paraId="14F9BF12" w14:textId="16B71700" w:rsidR="00E056B9" w:rsidRPr="000A31EE" w:rsidRDefault="001332D6" w:rsidP="00E056B9">
      <w:pPr>
        <w:spacing w:line="24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r. Azhar</w:t>
      </w:r>
    </w:p>
    <w:p w14:paraId="4C23DE5E" w14:textId="301DE755" w:rsidR="00E056B9" w:rsidRPr="000A31EE" w:rsidRDefault="001332D6" w:rsidP="00E056B9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Computer Vision</w:t>
      </w:r>
    </w:p>
    <w:p w14:paraId="1716AB45" w14:textId="241D0428" w:rsidR="00E056B9" w:rsidRDefault="00E056B9" w:rsidP="00E056B9">
      <w:pPr>
        <w:spacing w:line="240" w:lineRule="auto"/>
        <w:jc w:val="center"/>
        <w:rPr>
          <w:sz w:val="28"/>
          <w:szCs w:val="28"/>
        </w:rPr>
      </w:pPr>
    </w:p>
    <w:p w14:paraId="08353E4A" w14:textId="77777777" w:rsidR="00BE00EA" w:rsidRPr="00E056B9" w:rsidRDefault="00BE00EA" w:rsidP="00E056B9">
      <w:pPr>
        <w:spacing w:line="240" w:lineRule="auto"/>
        <w:jc w:val="center"/>
        <w:rPr>
          <w:sz w:val="28"/>
          <w:szCs w:val="28"/>
        </w:rPr>
      </w:pPr>
    </w:p>
    <w:p w14:paraId="5BB537DA" w14:textId="702FA683" w:rsidR="00670203" w:rsidRPr="00670203" w:rsidRDefault="001332D6" w:rsidP="00E056B9">
      <w:pPr>
        <w:spacing w:line="240" w:lineRule="auto"/>
        <w:jc w:val="center"/>
        <w:rPr>
          <w:sz w:val="28"/>
          <w:szCs w:val="28"/>
        </w:rPr>
        <w:sectPr w:rsidR="00670203" w:rsidRPr="00670203" w:rsidSect="00C05961">
          <w:headerReference w:type="default" r:id="rId9"/>
          <w:footerReference w:type="default" r:id="rId10"/>
          <w:footerReference w:type="first" r:id="rId11"/>
          <w:pgSz w:w="11906" w:h="16838" w:code="9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r>
        <w:rPr>
          <w:sz w:val="28"/>
          <w:szCs w:val="28"/>
        </w:rPr>
        <w:t>March 20, 2021</w:t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4"/>
        </w:rPr>
        <w:id w:val="3794561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A16B9B" w14:textId="255CE013" w:rsidR="00BE00EA" w:rsidRPr="008A59D7" w:rsidRDefault="008A59D7" w:rsidP="007E6BC5">
          <w:pPr>
            <w:pStyle w:val="TOCHeading"/>
            <w:jc w:val="center"/>
            <w:rPr>
              <w:rStyle w:val="TitleChar"/>
              <w:color w:val="auto"/>
            </w:rPr>
          </w:pPr>
          <w:r w:rsidRPr="008A59D7">
            <w:rPr>
              <w:rStyle w:val="TitleChar"/>
              <w:color w:val="auto"/>
            </w:rPr>
            <w:t xml:space="preserve">Table of </w:t>
          </w:r>
          <w:r w:rsidR="00BE00EA" w:rsidRPr="008A59D7">
            <w:rPr>
              <w:rStyle w:val="TitleChar"/>
              <w:color w:val="auto"/>
            </w:rPr>
            <w:t>Contents</w:t>
          </w:r>
        </w:p>
        <w:p w14:paraId="4769020C" w14:textId="3CF6E95D" w:rsidR="00CA58D6" w:rsidRDefault="00BE00EA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r w:rsidRPr="00BE00EA">
            <w:rPr>
              <w:szCs w:val="24"/>
            </w:rPr>
            <w:fldChar w:fldCharType="begin"/>
          </w:r>
          <w:r w:rsidRPr="00BE00EA">
            <w:rPr>
              <w:szCs w:val="24"/>
            </w:rPr>
            <w:instrText xml:space="preserve"> TOC \o "1-3" \h \z \u </w:instrText>
          </w:r>
          <w:r w:rsidRPr="00BE00EA">
            <w:rPr>
              <w:szCs w:val="24"/>
            </w:rPr>
            <w:fldChar w:fldCharType="separate"/>
          </w:r>
          <w:hyperlink w:anchor="_Toc67171575" w:history="1">
            <w:r w:rsidR="00CA58D6" w:rsidRPr="008E03C8">
              <w:rPr>
                <w:rStyle w:val="Hyperlink"/>
                <w:noProof/>
              </w:rPr>
              <w:t>1.</w:t>
            </w:r>
            <w:r w:rsidR="00CA58D6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A58D6" w:rsidRPr="008E03C8">
              <w:rPr>
                <w:rStyle w:val="Hyperlink"/>
                <w:noProof/>
              </w:rPr>
              <w:t>Binary Images</w:t>
            </w:r>
            <w:r w:rsidR="00CA58D6">
              <w:rPr>
                <w:noProof/>
                <w:webHidden/>
              </w:rPr>
              <w:tab/>
            </w:r>
            <w:r w:rsidR="00CA58D6">
              <w:rPr>
                <w:noProof/>
                <w:webHidden/>
              </w:rPr>
              <w:fldChar w:fldCharType="begin"/>
            </w:r>
            <w:r w:rsidR="00CA58D6">
              <w:rPr>
                <w:noProof/>
                <w:webHidden/>
              </w:rPr>
              <w:instrText xml:space="preserve"> PAGEREF _Toc67171575 \h </w:instrText>
            </w:r>
            <w:r w:rsidR="00CA58D6">
              <w:rPr>
                <w:noProof/>
                <w:webHidden/>
              </w:rPr>
            </w:r>
            <w:r w:rsidR="00CA58D6">
              <w:rPr>
                <w:noProof/>
                <w:webHidden/>
              </w:rPr>
              <w:fldChar w:fldCharType="separate"/>
            </w:r>
            <w:r w:rsidR="00186987">
              <w:rPr>
                <w:noProof/>
                <w:webHidden/>
              </w:rPr>
              <w:t>1</w:t>
            </w:r>
            <w:r w:rsidR="00CA58D6">
              <w:rPr>
                <w:noProof/>
                <w:webHidden/>
              </w:rPr>
              <w:fldChar w:fldCharType="end"/>
            </w:r>
          </w:hyperlink>
        </w:p>
        <w:p w14:paraId="22805111" w14:textId="014FD120" w:rsidR="00CA58D6" w:rsidRDefault="00CA58D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7171576" w:history="1">
            <w:r w:rsidRPr="008E03C8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E03C8">
              <w:rPr>
                <w:rStyle w:val="Hyperlink"/>
                <w:noProof/>
              </w:rPr>
              <w:t>Black and white imag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71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86987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2B053" w14:textId="6ED06103" w:rsidR="00CA58D6" w:rsidRDefault="00CA58D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7171577" w:history="1">
            <w:r w:rsidRPr="008E03C8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E03C8">
              <w:rPr>
                <w:rStyle w:val="Hyperlink"/>
                <w:noProof/>
              </w:rPr>
              <w:t>No gray le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71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86987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32E00" w14:textId="21F630A8" w:rsidR="00CA58D6" w:rsidRDefault="00CA58D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7171578" w:history="1">
            <w:r w:rsidRPr="008E03C8">
              <w:rPr>
                <w:rStyle w:val="Hyperlink"/>
                <w:noProof/>
              </w:rPr>
              <w:t>1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E03C8">
              <w:rPr>
                <w:rStyle w:val="Hyperlink"/>
                <w:noProof/>
              </w:rPr>
              <w:t>For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71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86987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8ABA3" w14:textId="55486118" w:rsidR="00CA58D6" w:rsidRDefault="00CA58D6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7171579" w:history="1">
            <w:r w:rsidRPr="008E03C8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E03C8">
              <w:rPr>
                <w:rStyle w:val="Hyperlink"/>
                <w:noProof/>
              </w:rPr>
              <w:t>Greyscale Im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71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86987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D6CF3" w14:textId="24DD999B" w:rsidR="00CA58D6" w:rsidRDefault="00CA58D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7171580" w:history="1">
            <w:r w:rsidRPr="008E03C8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E03C8">
              <w:rPr>
                <w:rStyle w:val="Hyperlink"/>
                <w:noProof/>
              </w:rPr>
              <w:t>8-bit color for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71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86987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D96CDC" w14:textId="03E17673" w:rsidR="00CA58D6" w:rsidRDefault="00CA58D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7171581" w:history="1">
            <w:r w:rsidRPr="008E03C8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E03C8">
              <w:rPr>
                <w:rStyle w:val="Hyperlink"/>
                <w:noProof/>
              </w:rPr>
              <w:t>For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71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86987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3211CF" w14:textId="6E386371" w:rsidR="00CA58D6" w:rsidRDefault="00CA58D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7171582" w:history="1">
            <w:r w:rsidRPr="008E03C8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E03C8">
              <w:rPr>
                <w:rStyle w:val="Hyperlink"/>
                <w:noProof/>
              </w:rPr>
              <w:t>Behind gray scale imag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71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86987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1FC87" w14:textId="6C323B5C" w:rsidR="00CA58D6" w:rsidRDefault="00CA58D6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7171583" w:history="1">
            <w:r w:rsidRPr="008E03C8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E03C8">
              <w:rPr>
                <w:rStyle w:val="Hyperlink"/>
                <w:noProof/>
              </w:rPr>
              <w:t>Color Im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71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8698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A1A813" w14:textId="7C3C3DDD" w:rsidR="00CA58D6" w:rsidRDefault="00CA58D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7171584" w:history="1">
            <w:r w:rsidRPr="008E03C8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E03C8">
              <w:rPr>
                <w:rStyle w:val="Hyperlink"/>
                <w:noProof/>
              </w:rPr>
              <w:t>Another distribution of 16-bit format is like th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71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8698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9C35C" w14:textId="5C66E42F" w:rsidR="00CA58D6" w:rsidRDefault="00CA58D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7171585" w:history="1">
            <w:r w:rsidRPr="008E03C8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E03C8">
              <w:rPr>
                <w:rStyle w:val="Hyperlink"/>
                <w:noProof/>
              </w:rPr>
              <w:t>24-bit color for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71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8698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86DD2" w14:textId="0866AC41" w:rsidR="00CA58D6" w:rsidRDefault="00CA58D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7171586" w:history="1">
            <w:r w:rsidRPr="008E03C8">
              <w:rPr>
                <w:rStyle w:val="Hyperlink"/>
                <w:noProof/>
              </w:rPr>
              <w:t>3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E03C8">
              <w:rPr>
                <w:rStyle w:val="Hyperlink"/>
                <w:noProof/>
              </w:rPr>
              <w:t>Behind a 24-bit imag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71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8698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EA037C" w14:textId="030900D7" w:rsidR="00CA58D6" w:rsidRDefault="00CA58D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7171587" w:history="1">
            <w:r w:rsidRPr="008E03C8">
              <w:rPr>
                <w:rStyle w:val="Hyperlink"/>
                <w:noProof/>
              </w:rPr>
              <w:t>3.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E03C8">
              <w:rPr>
                <w:rStyle w:val="Hyperlink"/>
                <w:noProof/>
              </w:rPr>
              <w:t>For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71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8698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A1EFC" w14:textId="099458A2" w:rsidR="00BE00EA" w:rsidRPr="00DE7D8B" w:rsidRDefault="00BE00EA" w:rsidP="00DE7D8B">
          <w:pPr>
            <w:rPr>
              <w:b/>
              <w:bCs/>
              <w:noProof/>
              <w:szCs w:val="24"/>
            </w:rPr>
          </w:pPr>
          <w:r w:rsidRPr="00BE00EA">
            <w:rPr>
              <w:b/>
              <w:bCs/>
              <w:noProof/>
              <w:szCs w:val="24"/>
            </w:rPr>
            <w:fldChar w:fldCharType="end"/>
          </w:r>
        </w:p>
      </w:sdtContent>
    </w:sdt>
    <w:p w14:paraId="01D47EE7" w14:textId="67F8517C" w:rsidR="007457D7" w:rsidRPr="007457D7" w:rsidRDefault="00EF04DE" w:rsidP="005A4349">
      <w:pPr>
        <w:spacing w:line="259" w:lineRule="auto"/>
      </w:pPr>
      <w:r>
        <w:br w:type="page"/>
      </w:r>
    </w:p>
    <w:p w14:paraId="1F5AD3C1" w14:textId="77777777" w:rsidR="007457D7" w:rsidRDefault="007457D7" w:rsidP="007457D7">
      <w:pPr>
        <w:sectPr w:rsidR="007457D7" w:rsidSect="00014BE5">
          <w:headerReference w:type="default" r:id="rId12"/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7CF82EFF" w14:textId="1E2207A4" w:rsidR="00E6106B" w:rsidRPr="00E6106B" w:rsidRDefault="005E4E61" w:rsidP="00E6106B">
      <w:r>
        <w:lastRenderedPageBreak/>
        <w:t>T</w:t>
      </w:r>
      <w:r w:rsidR="00E6106B" w:rsidRPr="00E6106B">
        <w:t xml:space="preserve">here are many </w:t>
      </w:r>
      <w:r w:rsidR="006530B2" w:rsidRPr="00E6106B">
        <w:t>types</w:t>
      </w:r>
      <w:r w:rsidR="00E6106B" w:rsidRPr="00E6106B">
        <w:t xml:space="preserve"> of </w:t>
      </w:r>
      <w:r w:rsidR="000D048A" w:rsidRPr="00E6106B">
        <w:t>images,</w:t>
      </w:r>
      <w:r w:rsidR="00E6106B" w:rsidRPr="00E6106B">
        <w:t xml:space="preserve"> and we will look in detail about different types of </w:t>
      </w:r>
      <w:r w:rsidR="006530B2" w:rsidRPr="00E6106B">
        <w:t>images,</w:t>
      </w:r>
      <w:r w:rsidR="00E6106B" w:rsidRPr="00E6106B">
        <w:t xml:space="preserve"> and the color distribution in them.</w:t>
      </w:r>
    </w:p>
    <w:p w14:paraId="582FED70" w14:textId="17AA3429" w:rsidR="00E6106B" w:rsidRPr="00E6106B" w:rsidRDefault="00424412" w:rsidP="006530B2">
      <w:pPr>
        <w:pStyle w:val="Heading1"/>
      </w:pPr>
      <w:bookmarkStart w:id="1" w:name="_Toc67171575"/>
      <w:r>
        <w:t>B</w:t>
      </w:r>
      <w:r w:rsidR="00E6106B" w:rsidRPr="00E6106B">
        <w:t xml:space="preserve">inary </w:t>
      </w:r>
      <w:r>
        <w:t>I</w:t>
      </w:r>
      <w:r w:rsidR="00E6106B" w:rsidRPr="00E6106B">
        <w:t>mage</w:t>
      </w:r>
      <w:r>
        <w:t>s</w:t>
      </w:r>
      <w:bookmarkEnd w:id="1"/>
    </w:p>
    <w:p w14:paraId="4E723661" w14:textId="2F4BCDEB" w:rsidR="00E6106B" w:rsidRPr="00E6106B" w:rsidRDefault="00E6106B" w:rsidP="005C73D3">
      <w:r w:rsidRPr="00E6106B">
        <w:t xml:space="preserve">The binary image as it </w:t>
      </w:r>
      <w:r w:rsidR="006530B2" w:rsidRPr="00E6106B">
        <w:t>names</w:t>
      </w:r>
      <w:r w:rsidRPr="00E6106B">
        <w:t xml:space="preserve"> </w:t>
      </w:r>
      <w:r w:rsidR="000D048A" w:rsidRPr="00E6106B">
        <w:t>states,</w:t>
      </w:r>
      <w:r w:rsidRPr="00E6106B">
        <w:t xml:space="preserve"> contain only </w:t>
      </w:r>
      <w:r w:rsidR="006530B2" w:rsidRPr="00E6106B">
        <w:t>two-pixel</w:t>
      </w:r>
      <w:r w:rsidRPr="00E6106B">
        <w:t xml:space="preserve"> values</w:t>
      </w:r>
      <w:r w:rsidR="005C73D3">
        <w:t xml:space="preserve"> of </w:t>
      </w:r>
      <w:r w:rsidRPr="00E6106B">
        <w:t>0 and 1.</w:t>
      </w:r>
      <w:r w:rsidR="005C73D3">
        <w:t xml:space="preserve"> </w:t>
      </w:r>
      <w:r w:rsidRPr="00E6106B">
        <w:t>Here 0 refers to black color and 1 refers to white color. It is also known as Monochrome.</w:t>
      </w:r>
    </w:p>
    <w:p w14:paraId="0E9D0AAC" w14:textId="77777777" w:rsidR="00E6106B" w:rsidRPr="00E6106B" w:rsidRDefault="00E6106B" w:rsidP="001C686D">
      <w:pPr>
        <w:pStyle w:val="Heading2"/>
      </w:pPr>
      <w:bookmarkStart w:id="2" w:name="_Toc67171576"/>
      <w:r w:rsidRPr="00E6106B">
        <w:t>Black and white image:</w:t>
      </w:r>
      <w:bookmarkEnd w:id="2"/>
    </w:p>
    <w:p w14:paraId="39AF1D62" w14:textId="77777777" w:rsidR="00E6106B" w:rsidRPr="00E6106B" w:rsidRDefault="00E6106B" w:rsidP="00E6106B">
      <w:r w:rsidRPr="00E6106B">
        <w:t>The resulting image that is formed hence consist of only black and white color and thus can also be called as Black and White image.</w:t>
      </w:r>
    </w:p>
    <w:p w14:paraId="0E071B96" w14:textId="4B94FF22" w:rsidR="00E6106B" w:rsidRPr="00E6106B" w:rsidRDefault="00E6106B" w:rsidP="00E6106B">
      <w:r w:rsidRPr="00E6106B">
        <w:drawing>
          <wp:inline distT="0" distB="0" distL="0" distR="0" wp14:anchorId="3519AC07" wp14:editId="30F53F95">
            <wp:extent cx="2800350" cy="1457325"/>
            <wp:effectExtent l="0" t="0" r="0" b="9525"/>
            <wp:docPr id="31" name="Picture 31" descr="black and wh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black and whit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9FAF2" w14:textId="77777777" w:rsidR="00E6106B" w:rsidRPr="00E6106B" w:rsidRDefault="00E6106B" w:rsidP="001C686D">
      <w:pPr>
        <w:pStyle w:val="Heading2"/>
      </w:pPr>
      <w:bookmarkStart w:id="3" w:name="_Toc67171577"/>
      <w:r w:rsidRPr="00E6106B">
        <w:t>No gray level</w:t>
      </w:r>
      <w:bookmarkEnd w:id="3"/>
    </w:p>
    <w:p w14:paraId="16DCEB43" w14:textId="77777777" w:rsidR="00E6106B" w:rsidRPr="00E6106B" w:rsidRDefault="00E6106B" w:rsidP="00E6106B">
      <w:r w:rsidRPr="00E6106B">
        <w:t>One of the interesting this about this binary image that there is no gray level in it. Only two colors that are black and white are found in it.</w:t>
      </w:r>
    </w:p>
    <w:p w14:paraId="343A188C" w14:textId="77777777" w:rsidR="00E6106B" w:rsidRPr="00E6106B" w:rsidRDefault="00E6106B" w:rsidP="001C686D">
      <w:pPr>
        <w:pStyle w:val="Heading2"/>
      </w:pPr>
      <w:bookmarkStart w:id="4" w:name="_Toc67171578"/>
      <w:r w:rsidRPr="00E6106B">
        <w:t>Format</w:t>
      </w:r>
      <w:bookmarkEnd w:id="4"/>
    </w:p>
    <w:p w14:paraId="33CC76F8" w14:textId="5F89C3CC" w:rsidR="00E6106B" w:rsidRPr="00E6106B" w:rsidRDefault="00E6106B" w:rsidP="00E6106B">
      <w:r w:rsidRPr="00E6106B">
        <w:t xml:space="preserve">Binary images have a format of PBM </w:t>
      </w:r>
      <w:r w:rsidR="000D048A" w:rsidRPr="00E6106B">
        <w:t>(Portable</w:t>
      </w:r>
      <w:r w:rsidRPr="00E6106B">
        <w:t xml:space="preserve"> bit </w:t>
      </w:r>
      <w:r w:rsidR="006530B2" w:rsidRPr="00E6106B">
        <w:t>map)</w:t>
      </w:r>
    </w:p>
    <w:p w14:paraId="6AB68B0F" w14:textId="77777777" w:rsidR="00A311AB" w:rsidRDefault="00A311AB">
      <w:pPr>
        <w:spacing w:line="259" w:lineRule="auto"/>
        <w:rPr>
          <w:rFonts w:asciiTheme="majorBidi" w:eastAsiaTheme="majorEastAsia" w:hAnsiTheme="majorBidi" w:cstheme="majorBidi"/>
          <w:b/>
          <w:sz w:val="28"/>
          <w:szCs w:val="32"/>
        </w:rPr>
      </w:pPr>
      <w:r>
        <w:br w:type="page"/>
      </w:r>
    </w:p>
    <w:p w14:paraId="45FCE634" w14:textId="1583573D" w:rsidR="00E6106B" w:rsidRPr="00E6106B" w:rsidRDefault="00424412" w:rsidP="00A311AB">
      <w:pPr>
        <w:pStyle w:val="Heading1"/>
        <w:jc w:val="both"/>
      </w:pPr>
      <w:bookmarkStart w:id="5" w:name="_Toc67171579"/>
      <w:r>
        <w:lastRenderedPageBreak/>
        <w:t>Greyscale Images</w:t>
      </w:r>
      <w:bookmarkEnd w:id="5"/>
    </w:p>
    <w:p w14:paraId="6C9B38D3" w14:textId="0C1902AE" w:rsidR="00E6106B" w:rsidRPr="00E6106B" w:rsidRDefault="00E6106B" w:rsidP="00A311AB">
      <w:pPr>
        <w:jc w:val="both"/>
      </w:pPr>
      <w:r w:rsidRPr="00E6106B">
        <w:t xml:space="preserve">The images with a color format of </w:t>
      </w:r>
      <w:r w:rsidR="000D048A" w:rsidRPr="00E6106B">
        <w:t>2,</w:t>
      </w:r>
      <w:r w:rsidRPr="00E6106B">
        <w:t xml:space="preserve"> </w:t>
      </w:r>
      <w:r w:rsidR="006530B2" w:rsidRPr="00E6106B">
        <w:t>3,</w:t>
      </w:r>
      <w:r w:rsidRPr="00E6106B">
        <w:t xml:space="preserve"> 4 ,5 and 6 </w:t>
      </w:r>
      <w:r w:rsidR="006530B2" w:rsidRPr="00E6106B">
        <w:t>bits</w:t>
      </w:r>
      <w:r w:rsidRPr="00E6106B">
        <w:t xml:space="preserve"> are not widely used today. They were used in old times for old TV </w:t>
      </w:r>
      <w:r w:rsidR="006530B2" w:rsidRPr="00E6106B">
        <w:t>displays or</w:t>
      </w:r>
      <w:r w:rsidRPr="00E6106B">
        <w:t xml:space="preserve"> monitor displays.</w:t>
      </w:r>
      <w:r w:rsidR="00A311AB">
        <w:t xml:space="preserve"> </w:t>
      </w:r>
      <w:r w:rsidRPr="00E6106B">
        <w:t xml:space="preserve">But each of these colors have more </w:t>
      </w:r>
      <w:r w:rsidR="00BC47DF" w:rsidRPr="00E6106B">
        <w:t>than</w:t>
      </w:r>
      <w:r w:rsidRPr="00E6106B">
        <w:t xml:space="preserve"> two gray </w:t>
      </w:r>
      <w:r w:rsidR="00BC47DF" w:rsidRPr="00E6106B">
        <w:t>levels,</w:t>
      </w:r>
      <w:r w:rsidRPr="00E6106B">
        <w:t xml:space="preserve"> and hence has gray color unlike the binary image.</w:t>
      </w:r>
      <w:r w:rsidR="00A311AB">
        <w:t xml:space="preserve"> </w:t>
      </w:r>
      <w:r w:rsidRPr="00E6106B">
        <w:t xml:space="preserve">In a 2 bit 4, in a 3 bit </w:t>
      </w:r>
      <w:r w:rsidR="00BC47DF" w:rsidRPr="00E6106B">
        <w:t>8,</w:t>
      </w:r>
      <w:r w:rsidRPr="00E6106B">
        <w:t xml:space="preserve"> in a 4 bit 16, in a 5 bit 32, in a 6 bit 64 different colors are present.</w:t>
      </w:r>
    </w:p>
    <w:p w14:paraId="19DFDFDB" w14:textId="7B1B6745" w:rsidR="00E6106B" w:rsidRPr="00E6106B" w:rsidRDefault="00BC47DF" w:rsidP="004030B9">
      <w:pPr>
        <w:pStyle w:val="Heading2"/>
      </w:pPr>
      <w:bookmarkStart w:id="6" w:name="_Toc67171580"/>
      <w:r w:rsidRPr="00E6106B">
        <w:t>8-bit</w:t>
      </w:r>
      <w:r w:rsidR="00E6106B" w:rsidRPr="00E6106B">
        <w:t xml:space="preserve"> color format</w:t>
      </w:r>
      <w:bookmarkEnd w:id="6"/>
    </w:p>
    <w:p w14:paraId="1664F7A2" w14:textId="7F38487A" w:rsidR="00E6106B" w:rsidRPr="00E6106B" w:rsidRDefault="00BC47DF" w:rsidP="00A311AB">
      <w:pPr>
        <w:jc w:val="both"/>
      </w:pPr>
      <w:r w:rsidRPr="00E6106B">
        <w:t>8-bit</w:t>
      </w:r>
      <w:r w:rsidR="00E6106B" w:rsidRPr="00E6106B">
        <w:t xml:space="preserve"> color format is one of the most famous image </w:t>
      </w:r>
      <w:r w:rsidR="006530B2" w:rsidRPr="00E6106B">
        <w:t>formats</w:t>
      </w:r>
      <w:r w:rsidR="00E6106B" w:rsidRPr="00E6106B">
        <w:t>. It has 256 different shades of colors in it. It is commonly known as Grayscale image.</w:t>
      </w:r>
      <w:r w:rsidR="00A311AB">
        <w:t xml:space="preserve"> </w:t>
      </w:r>
      <w:r w:rsidR="00E6106B" w:rsidRPr="00E6106B">
        <w:t xml:space="preserve">The range of the colors in 8 </w:t>
      </w:r>
      <w:r w:rsidRPr="00E6106B">
        <w:t>bits</w:t>
      </w:r>
      <w:r w:rsidR="00E6106B" w:rsidRPr="00E6106B">
        <w:t xml:space="preserve"> vary from 0-255. Where 0 stands for </w:t>
      </w:r>
      <w:r w:rsidRPr="00E6106B">
        <w:t>black,</w:t>
      </w:r>
      <w:r w:rsidR="00E6106B" w:rsidRPr="00E6106B">
        <w:t xml:space="preserve"> and 255 stands for </w:t>
      </w:r>
      <w:r w:rsidR="006530B2" w:rsidRPr="00E6106B">
        <w:t>white,</w:t>
      </w:r>
      <w:r w:rsidR="00E6106B" w:rsidRPr="00E6106B">
        <w:t xml:space="preserve"> and 127 stands for gray color.</w:t>
      </w:r>
      <w:r w:rsidR="00A311AB">
        <w:t xml:space="preserve"> </w:t>
      </w:r>
      <w:r w:rsidR="00E6106B" w:rsidRPr="00E6106B">
        <w:t>This format was used initially by early models of the operating systems UNIX and the early color Macintoshes.</w:t>
      </w:r>
    </w:p>
    <w:p w14:paraId="3A7CAE36" w14:textId="77777777" w:rsidR="00E6106B" w:rsidRPr="00E6106B" w:rsidRDefault="00E6106B" w:rsidP="00E6106B">
      <w:r w:rsidRPr="00E6106B">
        <w:t>A grayscale image of Einstein is shown below:</w:t>
      </w:r>
    </w:p>
    <w:p w14:paraId="5C341579" w14:textId="5910C55A" w:rsidR="00E6106B" w:rsidRPr="00E6106B" w:rsidRDefault="00E6106B" w:rsidP="00CA58D6">
      <w:pPr>
        <w:jc w:val="center"/>
      </w:pPr>
      <w:r w:rsidRPr="00E6106B">
        <w:drawing>
          <wp:inline distT="0" distB="0" distL="0" distR="0" wp14:anchorId="34E94E61" wp14:editId="481497CF">
            <wp:extent cx="1771650" cy="1733550"/>
            <wp:effectExtent l="0" t="0" r="0" b="0"/>
            <wp:docPr id="30" name="Picture 30" descr="einste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einstein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28A437" w14:textId="77777777" w:rsidR="00E6106B" w:rsidRPr="00E6106B" w:rsidRDefault="00E6106B" w:rsidP="00A311AB">
      <w:pPr>
        <w:pStyle w:val="Heading2"/>
        <w:jc w:val="both"/>
      </w:pPr>
      <w:bookmarkStart w:id="7" w:name="_Toc67171581"/>
      <w:r w:rsidRPr="00E6106B">
        <w:t>Format</w:t>
      </w:r>
      <w:bookmarkEnd w:id="7"/>
    </w:p>
    <w:p w14:paraId="4BE93839" w14:textId="5E474477" w:rsidR="00E6106B" w:rsidRPr="00E6106B" w:rsidRDefault="00E6106B" w:rsidP="00A311AB">
      <w:pPr>
        <w:jc w:val="both"/>
      </w:pPr>
      <w:r w:rsidRPr="00E6106B">
        <w:t xml:space="preserve">The format of these images </w:t>
      </w:r>
      <w:r w:rsidR="006530B2" w:rsidRPr="00E6106B">
        <w:t>is</w:t>
      </w:r>
      <w:r w:rsidRPr="00E6106B">
        <w:t xml:space="preserve"> PGM </w:t>
      </w:r>
      <w:r w:rsidR="00BC47DF" w:rsidRPr="00E6106B">
        <w:t>(Portable</w:t>
      </w:r>
      <w:r w:rsidRPr="00E6106B">
        <w:t xml:space="preserve"> Gray </w:t>
      </w:r>
      <w:r w:rsidR="006530B2" w:rsidRPr="00E6106B">
        <w:t>Map)</w:t>
      </w:r>
      <w:r w:rsidRPr="00E6106B">
        <w:t>.</w:t>
      </w:r>
      <w:r w:rsidR="00A311AB">
        <w:t xml:space="preserve"> </w:t>
      </w:r>
      <w:r w:rsidRPr="00E6106B">
        <w:t xml:space="preserve">This format is not supported by default from windows. </w:t>
      </w:r>
      <w:r w:rsidR="006530B2" w:rsidRPr="00E6106B">
        <w:t>To</w:t>
      </w:r>
      <w:r w:rsidRPr="00E6106B">
        <w:t xml:space="preserve"> see gray scale </w:t>
      </w:r>
      <w:r w:rsidR="00BC47DF" w:rsidRPr="00E6106B">
        <w:t>image,</w:t>
      </w:r>
      <w:r w:rsidRPr="00E6106B">
        <w:t xml:space="preserve"> you need to have an image viewer or image processing toolbox such as </w:t>
      </w:r>
      <w:r w:rsidR="00BC47DF" w:rsidRPr="00E6106B">
        <w:t>MATLAB</w:t>
      </w:r>
      <w:r w:rsidRPr="00E6106B">
        <w:t>.</w:t>
      </w:r>
    </w:p>
    <w:p w14:paraId="4D1EAFA8" w14:textId="77777777" w:rsidR="00E6106B" w:rsidRPr="00E6106B" w:rsidRDefault="00E6106B" w:rsidP="00A311AB">
      <w:pPr>
        <w:pStyle w:val="Heading2"/>
        <w:jc w:val="both"/>
      </w:pPr>
      <w:bookmarkStart w:id="8" w:name="_Toc67171582"/>
      <w:r w:rsidRPr="00E6106B">
        <w:t>Behind gray scale image:</w:t>
      </w:r>
      <w:bookmarkEnd w:id="8"/>
    </w:p>
    <w:p w14:paraId="2D45AEC7" w14:textId="40351495" w:rsidR="00E6106B" w:rsidRPr="00E6106B" w:rsidRDefault="00E6106B" w:rsidP="00A311AB">
      <w:pPr>
        <w:jc w:val="both"/>
      </w:pPr>
      <w:r w:rsidRPr="00E6106B">
        <w:t xml:space="preserve">As we have explained it several times in the previous </w:t>
      </w:r>
      <w:r w:rsidR="00BC47DF" w:rsidRPr="00E6106B">
        <w:t>tutorials,</w:t>
      </w:r>
      <w:r w:rsidRPr="00E6106B">
        <w:t xml:space="preserve"> that an image is nothing but a </w:t>
      </w:r>
      <w:r w:rsidR="006530B2" w:rsidRPr="00E6106B">
        <w:t>two-dimensional</w:t>
      </w:r>
      <w:r w:rsidRPr="00E6106B">
        <w:t xml:space="preserve"> </w:t>
      </w:r>
      <w:r w:rsidR="006530B2" w:rsidRPr="00E6106B">
        <w:t>function and</w:t>
      </w:r>
      <w:r w:rsidRPr="00E6106B">
        <w:t xml:space="preserve"> can be represented by a </w:t>
      </w:r>
      <w:r w:rsidR="006530B2" w:rsidRPr="00E6106B">
        <w:t>two-dimensional</w:t>
      </w:r>
      <w:r w:rsidRPr="00E6106B">
        <w:t xml:space="preserve"> array or matrix. </w:t>
      </w:r>
      <w:r w:rsidR="006530B2" w:rsidRPr="00E6106B">
        <w:t>So,</w:t>
      </w:r>
      <w:r w:rsidRPr="00E6106B">
        <w:t xml:space="preserve"> in the case of the image of Einstein shown </w:t>
      </w:r>
      <w:r w:rsidR="00BC47DF" w:rsidRPr="00E6106B">
        <w:t>above,</w:t>
      </w:r>
      <w:r w:rsidRPr="00E6106B">
        <w:t xml:space="preserve"> there </w:t>
      </w:r>
      <w:r w:rsidR="006530B2" w:rsidRPr="00E6106B">
        <w:t>would-be two-dimensional</w:t>
      </w:r>
      <w:r w:rsidRPr="00E6106B">
        <w:t xml:space="preserve"> matrix in behind with values ranging between 0 and 255.</w:t>
      </w:r>
    </w:p>
    <w:p w14:paraId="654ECD9A" w14:textId="02269892" w:rsidR="00E6106B" w:rsidRPr="00E6106B" w:rsidRDefault="00E6106B" w:rsidP="00A311AB">
      <w:pPr>
        <w:jc w:val="both"/>
      </w:pPr>
      <w:r w:rsidRPr="00E6106B">
        <w:t xml:space="preserve">But </w:t>
      </w:r>
      <w:r w:rsidR="006530B2" w:rsidRPr="00E6106B">
        <w:t>that is</w:t>
      </w:r>
      <w:r w:rsidRPr="00E6106B">
        <w:t xml:space="preserve"> not the case with the color images.</w:t>
      </w:r>
    </w:p>
    <w:p w14:paraId="0153D145" w14:textId="77777777" w:rsidR="005E4E61" w:rsidRDefault="005E4E61">
      <w:pPr>
        <w:spacing w:line="259" w:lineRule="auto"/>
        <w:rPr>
          <w:rFonts w:asciiTheme="majorBidi" w:eastAsiaTheme="majorEastAsia" w:hAnsiTheme="majorBidi" w:cstheme="majorBidi"/>
          <w:b/>
          <w:sz w:val="28"/>
          <w:szCs w:val="32"/>
        </w:rPr>
      </w:pPr>
      <w:r>
        <w:br w:type="page"/>
      </w:r>
    </w:p>
    <w:p w14:paraId="1B326776" w14:textId="1A8BD414" w:rsidR="00E6106B" w:rsidRPr="00E6106B" w:rsidRDefault="00424412" w:rsidP="00A311AB">
      <w:pPr>
        <w:pStyle w:val="Heading1"/>
        <w:jc w:val="both"/>
      </w:pPr>
      <w:bookmarkStart w:id="9" w:name="_Toc67171583"/>
      <w:r>
        <w:lastRenderedPageBreak/>
        <w:t>Color Images</w:t>
      </w:r>
      <w:bookmarkEnd w:id="9"/>
    </w:p>
    <w:p w14:paraId="6D2269DB" w14:textId="32AF98BD" w:rsidR="00E6106B" w:rsidRPr="00E6106B" w:rsidRDefault="00E6106B" w:rsidP="00A311AB">
      <w:pPr>
        <w:jc w:val="both"/>
      </w:pPr>
      <w:r w:rsidRPr="00E6106B">
        <w:t>It is a color image format. It has 65,536 different colors in it. It is also known as High color format.</w:t>
      </w:r>
      <w:r w:rsidR="00A311AB">
        <w:t xml:space="preserve"> </w:t>
      </w:r>
      <w:r w:rsidRPr="00E6106B">
        <w:t xml:space="preserve">It has been used by Microsoft in their systems that support more </w:t>
      </w:r>
      <w:r w:rsidR="00BC47DF" w:rsidRPr="00E6106B">
        <w:t>than</w:t>
      </w:r>
      <w:r w:rsidRPr="00E6106B">
        <w:t xml:space="preserve"> </w:t>
      </w:r>
      <w:r w:rsidR="00BC47DF" w:rsidRPr="00E6106B">
        <w:t>8-bit</w:t>
      </w:r>
      <w:r w:rsidRPr="00E6106B">
        <w:t xml:space="preserve"> color format. Now in this </w:t>
      </w:r>
      <w:r w:rsidR="00BC47DF" w:rsidRPr="00E6106B">
        <w:t>16-bit</w:t>
      </w:r>
      <w:r w:rsidRPr="00E6106B">
        <w:t xml:space="preserve"> format and the next format we are going to discuss which is a </w:t>
      </w:r>
      <w:r w:rsidR="006530B2" w:rsidRPr="00E6106B">
        <w:t>24-bit</w:t>
      </w:r>
      <w:r w:rsidRPr="00E6106B">
        <w:t xml:space="preserve"> format are both color format.</w:t>
      </w:r>
      <w:r w:rsidR="00A311AB">
        <w:t xml:space="preserve"> </w:t>
      </w:r>
      <w:r w:rsidRPr="00E6106B">
        <w:t>The distribution of color in a color image is not as simple as it was in grayscale image.</w:t>
      </w:r>
      <w:r w:rsidR="00A311AB">
        <w:t xml:space="preserve"> </w:t>
      </w:r>
      <w:r w:rsidRPr="00E6106B">
        <w:t xml:space="preserve">A </w:t>
      </w:r>
      <w:r w:rsidR="006530B2" w:rsidRPr="00E6106B">
        <w:t>16-bit</w:t>
      </w:r>
      <w:r w:rsidRPr="00E6106B">
        <w:t xml:space="preserve"> format is </w:t>
      </w:r>
      <w:r w:rsidR="006530B2" w:rsidRPr="00E6106B">
        <w:t>divided</w:t>
      </w:r>
      <w:r w:rsidRPr="00E6106B">
        <w:t xml:space="preserve"> into three further formats which are </w:t>
      </w:r>
      <w:r w:rsidR="00BC47DF" w:rsidRPr="00E6106B">
        <w:t>Red,</w:t>
      </w:r>
      <w:r w:rsidRPr="00E6106B">
        <w:t xml:space="preserve"> Green and Blue. The famous (RGB) format.</w:t>
      </w:r>
    </w:p>
    <w:p w14:paraId="5C43E72D" w14:textId="77777777" w:rsidR="00E6106B" w:rsidRPr="00E6106B" w:rsidRDefault="00E6106B" w:rsidP="00A311AB">
      <w:pPr>
        <w:jc w:val="both"/>
      </w:pPr>
      <w:r w:rsidRPr="00E6106B">
        <w:t>It is pictorially represented in the image below.</w:t>
      </w:r>
    </w:p>
    <w:p w14:paraId="3408837D" w14:textId="52EE07A4" w:rsidR="00E6106B" w:rsidRPr="00E6106B" w:rsidRDefault="00E6106B" w:rsidP="00CA58D6">
      <w:pPr>
        <w:jc w:val="center"/>
      </w:pPr>
      <w:r w:rsidRPr="00E6106B">
        <w:drawing>
          <wp:inline distT="0" distB="0" distL="0" distR="0" wp14:anchorId="75709DCD" wp14:editId="145318E0">
            <wp:extent cx="3771900" cy="2133600"/>
            <wp:effectExtent l="0" t="0" r="0" b="0"/>
            <wp:docPr id="29" name="Picture 29" descr="16-b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16-bit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E7077" w14:textId="646B757C" w:rsidR="00E6106B" w:rsidRPr="00E6106B" w:rsidRDefault="00E6106B" w:rsidP="005E4E61">
      <w:pPr>
        <w:jc w:val="both"/>
      </w:pPr>
      <w:r w:rsidRPr="00E6106B">
        <w:t xml:space="preserve">Now the question </w:t>
      </w:r>
      <w:r w:rsidR="00BC47DF" w:rsidRPr="00E6106B">
        <w:t>arises,</w:t>
      </w:r>
      <w:r w:rsidRPr="00E6106B">
        <w:t xml:space="preserve"> that how </w:t>
      </w:r>
      <w:r w:rsidR="006530B2" w:rsidRPr="00E6106B">
        <w:t>you would</w:t>
      </w:r>
      <w:r w:rsidRPr="00E6106B">
        <w:t xml:space="preserve"> distribute 16 into three. If you do it like this,</w:t>
      </w:r>
      <w:r w:rsidR="005E4E61">
        <w:t xml:space="preserve"> </w:t>
      </w:r>
      <w:r w:rsidRPr="00E6106B">
        <w:t xml:space="preserve">5 bits for </w:t>
      </w:r>
      <w:r w:rsidR="00BC47DF" w:rsidRPr="00E6106B">
        <w:t>R,</w:t>
      </w:r>
      <w:r w:rsidRPr="00E6106B">
        <w:t xml:space="preserve"> 5 bits for </w:t>
      </w:r>
      <w:r w:rsidR="006530B2" w:rsidRPr="00E6106B">
        <w:t>G,</w:t>
      </w:r>
      <w:r w:rsidRPr="00E6106B">
        <w:t xml:space="preserve"> 5 bits for B</w:t>
      </w:r>
      <w:r w:rsidR="005E4E61">
        <w:t xml:space="preserve">. </w:t>
      </w:r>
      <w:r w:rsidRPr="00E6106B">
        <w:t>Then there is one bit remains in the end.</w:t>
      </w:r>
      <w:r w:rsidR="005E4E61">
        <w:t xml:space="preserve"> </w:t>
      </w:r>
      <w:r w:rsidR="00BC47DF" w:rsidRPr="00E6106B">
        <w:t>So,</w:t>
      </w:r>
      <w:r w:rsidRPr="00E6106B">
        <w:t xml:space="preserve"> the distribution of 16 bit has been done like this.</w:t>
      </w:r>
      <w:r w:rsidR="005E4E61">
        <w:t xml:space="preserve"> </w:t>
      </w:r>
      <w:r w:rsidRPr="00E6106B">
        <w:t xml:space="preserve">5 bits for </w:t>
      </w:r>
      <w:r w:rsidR="00BC47DF" w:rsidRPr="00E6106B">
        <w:t>R,</w:t>
      </w:r>
      <w:r w:rsidRPr="00E6106B">
        <w:t xml:space="preserve"> 6 bits for </w:t>
      </w:r>
      <w:r w:rsidR="006530B2" w:rsidRPr="00E6106B">
        <w:t>G,</w:t>
      </w:r>
      <w:r w:rsidRPr="00E6106B">
        <w:t xml:space="preserve"> 5 bits for B.</w:t>
      </w:r>
      <w:r w:rsidR="005E4E61">
        <w:t xml:space="preserve"> </w:t>
      </w:r>
      <w:r w:rsidRPr="00E6106B">
        <w:t xml:space="preserve">The additional bit that was left behind is added into the green bit. Because green is the color which is most soothing to eyes in </w:t>
      </w:r>
      <w:r w:rsidR="00BC47DF" w:rsidRPr="00E6106B">
        <w:t>all</w:t>
      </w:r>
      <w:r w:rsidRPr="00E6106B">
        <w:t xml:space="preserve"> these three colors.</w:t>
      </w:r>
      <w:r w:rsidR="005E4E61">
        <w:t xml:space="preserve"> </w:t>
      </w:r>
      <w:r w:rsidRPr="00E6106B">
        <w:t xml:space="preserve">Note this is distribution is not followed by all the systems. Some have introduced an alpha channel in the 16 </w:t>
      </w:r>
      <w:r w:rsidR="00BC47DF" w:rsidRPr="00E6106B">
        <w:t>bits</w:t>
      </w:r>
      <w:r w:rsidRPr="00E6106B">
        <w:t>.</w:t>
      </w:r>
    </w:p>
    <w:p w14:paraId="17BD8B0F" w14:textId="44468031" w:rsidR="00E6106B" w:rsidRPr="00E6106B" w:rsidRDefault="00E6106B" w:rsidP="00A311AB">
      <w:pPr>
        <w:pStyle w:val="Heading2"/>
        <w:jc w:val="both"/>
      </w:pPr>
      <w:bookmarkStart w:id="10" w:name="_Toc67171584"/>
      <w:r w:rsidRPr="00E6106B">
        <w:t xml:space="preserve">Another distribution of </w:t>
      </w:r>
      <w:r w:rsidR="00BC47DF" w:rsidRPr="00E6106B">
        <w:t>16-bit</w:t>
      </w:r>
      <w:r w:rsidRPr="00E6106B">
        <w:t xml:space="preserve"> format is like this:</w:t>
      </w:r>
      <w:bookmarkEnd w:id="10"/>
    </w:p>
    <w:p w14:paraId="2FAF744D" w14:textId="24BBB751" w:rsidR="00E6106B" w:rsidRPr="00E6106B" w:rsidRDefault="00E6106B" w:rsidP="00CA58D6">
      <w:pPr>
        <w:jc w:val="both"/>
      </w:pPr>
      <w:r w:rsidRPr="00E6106B">
        <w:t xml:space="preserve">4 bits for </w:t>
      </w:r>
      <w:r w:rsidR="00BC47DF" w:rsidRPr="00E6106B">
        <w:t>R,</w:t>
      </w:r>
      <w:r w:rsidRPr="00E6106B">
        <w:t xml:space="preserve"> 4 bits for </w:t>
      </w:r>
      <w:r w:rsidR="006530B2" w:rsidRPr="00E6106B">
        <w:t>G,</w:t>
      </w:r>
      <w:r w:rsidRPr="00E6106B">
        <w:t xml:space="preserve"> 4 bits for </w:t>
      </w:r>
      <w:r w:rsidR="006530B2" w:rsidRPr="00E6106B">
        <w:t>B,</w:t>
      </w:r>
      <w:r w:rsidRPr="00E6106B">
        <w:t xml:space="preserve"> 4 bits for alpha channel.</w:t>
      </w:r>
      <w:r w:rsidR="00CA58D6">
        <w:t xml:space="preserve"> </w:t>
      </w:r>
      <w:r w:rsidRPr="00E6106B">
        <w:t xml:space="preserve">Or some distribute it like </w:t>
      </w:r>
      <w:r w:rsidR="00BC47DF" w:rsidRPr="00E6106B">
        <w:t>this.</w:t>
      </w:r>
      <w:r w:rsidR="00CA58D6">
        <w:t xml:space="preserve"> </w:t>
      </w:r>
      <w:r w:rsidRPr="00E6106B">
        <w:t xml:space="preserve">5 bits for </w:t>
      </w:r>
      <w:r w:rsidR="00BC47DF" w:rsidRPr="00E6106B">
        <w:t>R,</w:t>
      </w:r>
      <w:r w:rsidRPr="00E6106B">
        <w:t xml:space="preserve"> 5 bits for </w:t>
      </w:r>
      <w:r w:rsidR="006530B2" w:rsidRPr="00E6106B">
        <w:t>G,</w:t>
      </w:r>
      <w:r w:rsidRPr="00E6106B">
        <w:t xml:space="preserve"> 5 bits for </w:t>
      </w:r>
      <w:r w:rsidR="006530B2" w:rsidRPr="00E6106B">
        <w:t>B,</w:t>
      </w:r>
      <w:r w:rsidRPr="00E6106B">
        <w:t xml:space="preserve"> 1 </w:t>
      </w:r>
      <w:r w:rsidR="006530B2" w:rsidRPr="00E6106B">
        <w:t>bit</w:t>
      </w:r>
      <w:r w:rsidRPr="00E6106B">
        <w:t xml:space="preserve"> for alpha channel.</w:t>
      </w:r>
    </w:p>
    <w:p w14:paraId="790D7E84" w14:textId="7D4E30D3" w:rsidR="00E6106B" w:rsidRPr="00E6106B" w:rsidRDefault="00BC47DF" w:rsidP="00A311AB">
      <w:pPr>
        <w:pStyle w:val="Heading2"/>
        <w:jc w:val="both"/>
      </w:pPr>
      <w:bookmarkStart w:id="11" w:name="_Toc67171585"/>
      <w:r w:rsidRPr="00E6106B">
        <w:t>24-bit</w:t>
      </w:r>
      <w:r w:rsidR="00E6106B" w:rsidRPr="00E6106B">
        <w:t xml:space="preserve"> color format</w:t>
      </w:r>
      <w:bookmarkEnd w:id="11"/>
    </w:p>
    <w:p w14:paraId="15BB9846" w14:textId="3368DC2A" w:rsidR="00E6106B" w:rsidRPr="00E6106B" w:rsidRDefault="00BC47DF" w:rsidP="00A311AB">
      <w:pPr>
        <w:jc w:val="both"/>
      </w:pPr>
      <w:r w:rsidRPr="00E6106B">
        <w:t>24-bit</w:t>
      </w:r>
      <w:r w:rsidR="00E6106B" w:rsidRPr="00E6106B">
        <w:t xml:space="preserve"> color format also known as true color format. Like </w:t>
      </w:r>
      <w:r w:rsidR="006530B2" w:rsidRPr="00E6106B">
        <w:t>16-bit</w:t>
      </w:r>
      <w:r w:rsidR="00E6106B" w:rsidRPr="00E6106B">
        <w:t xml:space="preserve"> color </w:t>
      </w:r>
      <w:r w:rsidRPr="00E6106B">
        <w:t>format,</w:t>
      </w:r>
      <w:r w:rsidR="00E6106B" w:rsidRPr="00E6106B">
        <w:t xml:space="preserve"> in a </w:t>
      </w:r>
      <w:r w:rsidR="006530B2" w:rsidRPr="00E6106B">
        <w:t>24-bit</w:t>
      </w:r>
      <w:r w:rsidR="00E6106B" w:rsidRPr="00E6106B">
        <w:t xml:space="preserve"> color </w:t>
      </w:r>
      <w:r w:rsidR="006530B2" w:rsidRPr="00E6106B">
        <w:t>format,</w:t>
      </w:r>
      <w:r w:rsidR="00E6106B" w:rsidRPr="00E6106B">
        <w:t xml:space="preserve"> the 24 bits are again distributed in three different formats of </w:t>
      </w:r>
      <w:r w:rsidR="006530B2" w:rsidRPr="00E6106B">
        <w:t>Red,</w:t>
      </w:r>
      <w:r w:rsidR="00E6106B" w:rsidRPr="00E6106B">
        <w:t xml:space="preserve"> Green and Blue.</w:t>
      </w:r>
    </w:p>
    <w:p w14:paraId="58CD74E5" w14:textId="4D674018" w:rsidR="00E6106B" w:rsidRPr="00E6106B" w:rsidRDefault="00E6106B" w:rsidP="00CA58D6">
      <w:pPr>
        <w:jc w:val="center"/>
      </w:pPr>
      <w:r w:rsidRPr="00E6106B">
        <w:lastRenderedPageBreak/>
        <w:drawing>
          <wp:inline distT="0" distB="0" distL="0" distR="0" wp14:anchorId="7C62B502" wp14:editId="707180CE">
            <wp:extent cx="3771900" cy="2133600"/>
            <wp:effectExtent l="0" t="0" r="0" b="0"/>
            <wp:docPr id="28" name="Picture 28" descr="24-b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24-bit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FA892" w14:textId="6F4BF9BD" w:rsidR="00E6106B" w:rsidRPr="00E6106B" w:rsidRDefault="00E6106B" w:rsidP="00CA58D6">
      <w:pPr>
        <w:jc w:val="both"/>
      </w:pPr>
      <w:r w:rsidRPr="00E6106B">
        <w:t xml:space="preserve">Since 24 is equally divided on </w:t>
      </w:r>
      <w:r w:rsidR="00BC47DF" w:rsidRPr="00E6106B">
        <w:t>8,</w:t>
      </w:r>
      <w:r w:rsidRPr="00E6106B">
        <w:t xml:space="preserve"> so it has been distributed equally between three different color channels.</w:t>
      </w:r>
      <w:r w:rsidR="00CA58D6">
        <w:t xml:space="preserve"> </w:t>
      </w:r>
      <w:r w:rsidRPr="00E6106B">
        <w:t>Their distribution is like this.</w:t>
      </w:r>
      <w:r w:rsidR="00CA58D6">
        <w:t xml:space="preserve"> </w:t>
      </w:r>
      <w:r w:rsidRPr="00E6106B">
        <w:t xml:space="preserve">8 bits for </w:t>
      </w:r>
      <w:r w:rsidR="00BC47DF" w:rsidRPr="00E6106B">
        <w:t>R,</w:t>
      </w:r>
      <w:r w:rsidRPr="00E6106B">
        <w:t xml:space="preserve"> 8 bits for </w:t>
      </w:r>
      <w:r w:rsidR="006530B2" w:rsidRPr="00E6106B">
        <w:t>G,</w:t>
      </w:r>
      <w:r w:rsidRPr="00E6106B">
        <w:t xml:space="preserve"> 8 bits for B.</w:t>
      </w:r>
    </w:p>
    <w:p w14:paraId="3AC2E725" w14:textId="62838783" w:rsidR="00E6106B" w:rsidRPr="00E6106B" w:rsidRDefault="00E6106B" w:rsidP="00A311AB">
      <w:pPr>
        <w:pStyle w:val="Heading2"/>
        <w:jc w:val="both"/>
      </w:pPr>
      <w:bookmarkStart w:id="12" w:name="_Toc67171586"/>
      <w:r w:rsidRPr="00E6106B">
        <w:t xml:space="preserve">Behind a </w:t>
      </w:r>
      <w:r w:rsidR="00BC47DF" w:rsidRPr="00E6106B">
        <w:t>24-bit</w:t>
      </w:r>
      <w:r w:rsidRPr="00E6106B">
        <w:t xml:space="preserve"> image.</w:t>
      </w:r>
      <w:bookmarkEnd w:id="12"/>
    </w:p>
    <w:p w14:paraId="622A44E4" w14:textId="5B933E22" w:rsidR="00E6106B" w:rsidRPr="00E6106B" w:rsidRDefault="00E6106B" w:rsidP="00A311AB">
      <w:pPr>
        <w:jc w:val="both"/>
      </w:pPr>
      <w:r w:rsidRPr="00E6106B">
        <w:t xml:space="preserve">Unlike </w:t>
      </w:r>
      <w:r w:rsidR="006530B2" w:rsidRPr="00E6106B">
        <w:t>an</w:t>
      </w:r>
      <w:r w:rsidRPr="00E6106B">
        <w:t xml:space="preserve"> </w:t>
      </w:r>
      <w:r w:rsidR="006530B2" w:rsidRPr="00E6106B">
        <w:t>8-bit</w:t>
      </w:r>
      <w:r w:rsidRPr="00E6106B">
        <w:t xml:space="preserve"> gray scale </w:t>
      </w:r>
      <w:r w:rsidR="00BC47DF" w:rsidRPr="00E6106B">
        <w:t>image,</w:t>
      </w:r>
      <w:r w:rsidRPr="00E6106B">
        <w:t xml:space="preserve"> which has one matrix behind it, a </w:t>
      </w:r>
      <w:r w:rsidR="00CA58D6" w:rsidRPr="00E6106B">
        <w:t>24-bit</w:t>
      </w:r>
      <w:r w:rsidRPr="00E6106B">
        <w:t xml:space="preserve"> image has three different matrices of </w:t>
      </w:r>
      <w:r w:rsidR="006530B2" w:rsidRPr="00E6106B">
        <w:t>R,</w:t>
      </w:r>
      <w:r w:rsidRPr="00E6106B">
        <w:t xml:space="preserve"> </w:t>
      </w:r>
      <w:r w:rsidR="006530B2" w:rsidRPr="00E6106B">
        <w:t>G,</w:t>
      </w:r>
      <w:r w:rsidRPr="00E6106B">
        <w:t xml:space="preserve"> B.</w:t>
      </w:r>
    </w:p>
    <w:p w14:paraId="0AA1BF7D" w14:textId="2675B770" w:rsidR="00E6106B" w:rsidRPr="00E6106B" w:rsidRDefault="00E6106B" w:rsidP="00CA58D6">
      <w:pPr>
        <w:jc w:val="center"/>
      </w:pPr>
      <w:r w:rsidRPr="00E6106B">
        <w:drawing>
          <wp:inline distT="0" distB="0" distL="0" distR="0" wp14:anchorId="71C71186" wp14:editId="2308DF92">
            <wp:extent cx="1790700" cy="1638300"/>
            <wp:effectExtent l="0" t="0" r="0" b="0"/>
            <wp:docPr id="27" name="Picture 27" descr="what is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what is imag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BDE05" w14:textId="77777777" w:rsidR="00E6106B" w:rsidRPr="00E6106B" w:rsidRDefault="00E6106B" w:rsidP="00A311AB">
      <w:pPr>
        <w:pStyle w:val="Heading2"/>
        <w:jc w:val="both"/>
      </w:pPr>
      <w:bookmarkStart w:id="13" w:name="_Toc67171587"/>
      <w:r w:rsidRPr="00E6106B">
        <w:t>Format</w:t>
      </w:r>
      <w:bookmarkEnd w:id="13"/>
    </w:p>
    <w:p w14:paraId="65C16E2F" w14:textId="16B3928D" w:rsidR="00E6106B" w:rsidRPr="00E6106B" w:rsidRDefault="00E6106B" w:rsidP="00A311AB">
      <w:pPr>
        <w:jc w:val="both"/>
      </w:pPr>
      <w:r w:rsidRPr="00E6106B">
        <w:t xml:space="preserve">It is the most common used format. Its format is PPM </w:t>
      </w:r>
      <w:r w:rsidR="00BC47DF" w:rsidRPr="00E6106B">
        <w:t>(Portable</w:t>
      </w:r>
      <w:r w:rsidRPr="00E6106B">
        <w:t xml:space="preserve"> pixMap) which is supported by Linux operating system. The famous windows </w:t>
      </w:r>
      <w:r w:rsidR="006530B2" w:rsidRPr="00E6106B">
        <w:t>have</w:t>
      </w:r>
      <w:r w:rsidRPr="00E6106B">
        <w:t xml:space="preserve"> its own format for it which is BMP </w:t>
      </w:r>
      <w:r w:rsidR="006530B2" w:rsidRPr="00E6106B">
        <w:t>(Bitmap)</w:t>
      </w:r>
      <w:r w:rsidRPr="00E6106B">
        <w:t>.</w:t>
      </w:r>
    </w:p>
    <w:p w14:paraId="37A9FFB0" w14:textId="77777777" w:rsidR="003C6F5B" w:rsidRPr="003C6F5B" w:rsidRDefault="003C6F5B" w:rsidP="00A311AB">
      <w:pPr>
        <w:jc w:val="both"/>
      </w:pPr>
    </w:p>
    <w:sectPr w:rsidR="003C6F5B" w:rsidRPr="003C6F5B" w:rsidSect="00014BE5">
      <w:headerReference w:type="default" r:id="rId18"/>
      <w:footerReference w:type="default" r:id="rId19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46A5DD" w14:textId="77777777" w:rsidR="00AE0D1A" w:rsidRDefault="00AE0D1A" w:rsidP="00E056B9">
      <w:pPr>
        <w:spacing w:after="0" w:line="240" w:lineRule="auto"/>
      </w:pPr>
      <w:r>
        <w:separator/>
      </w:r>
    </w:p>
  </w:endnote>
  <w:endnote w:type="continuationSeparator" w:id="0">
    <w:p w14:paraId="2AAA32AB" w14:textId="77777777" w:rsidR="00AE0D1A" w:rsidRDefault="00AE0D1A" w:rsidP="00E05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A433E2" w14:textId="303DBD47" w:rsidR="00216B0D" w:rsidRDefault="00216B0D" w:rsidP="007457D7">
    <w:pPr>
      <w:pStyle w:val="Footer"/>
      <w:tabs>
        <w:tab w:val="clear" w:pos="4513"/>
        <w:tab w:val="clear" w:pos="9026"/>
        <w:tab w:val="left" w:pos="7888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5B7884" w14:textId="77777777" w:rsidR="00216B0D" w:rsidRPr="00670203" w:rsidRDefault="00216B0D" w:rsidP="00670203">
    <w:pPr>
      <w:pStyle w:val="Footer"/>
      <w:tabs>
        <w:tab w:val="clear" w:pos="4513"/>
        <w:tab w:val="clear" w:pos="9026"/>
        <w:tab w:val="left" w:pos="235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7170270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E4D6464" w14:textId="77777777" w:rsidR="00216B0D" w:rsidRDefault="00216B0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A112ECF" w14:textId="77777777" w:rsidR="00216B0D" w:rsidRDefault="00216B0D" w:rsidP="00A22B13">
    <w:pPr>
      <w:pStyle w:val="Footer"/>
      <w:tabs>
        <w:tab w:val="clear" w:pos="4513"/>
        <w:tab w:val="clear" w:pos="9026"/>
        <w:tab w:val="left" w:pos="737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447842" w14:textId="77777777" w:rsidR="00AE0D1A" w:rsidRDefault="00AE0D1A" w:rsidP="00E056B9">
      <w:pPr>
        <w:spacing w:after="0" w:line="240" w:lineRule="auto"/>
      </w:pPr>
      <w:r>
        <w:separator/>
      </w:r>
    </w:p>
  </w:footnote>
  <w:footnote w:type="continuationSeparator" w:id="0">
    <w:p w14:paraId="351B79F9" w14:textId="77777777" w:rsidR="00AE0D1A" w:rsidRDefault="00AE0D1A" w:rsidP="00E05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A17B14" w14:textId="5D6BDA5B" w:rsidR="00216B0D" w:rsidRDefault="00216B0D" w:rsidP="00740A59">
    <w:pPr>
      <w:pStyle w:val="Header"/>
      <w:tabs>
        <w:tab w:val="clear" w:pos="4513"/>
        <w:tab w:val="clear" w:pos="9026"/>
        <w:tab w:val="left" w:pos="3374"/>
      </w:tabs>
    </w:pPr>
    <w:r>
      <w:t xml:space="preserve">THREE-WAY </w:t>
    </w:r>
    <w:r w:rsidR="006530B2">
      <w:t>Handshak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FF31B3" w14:textId="09B73327" w:rsidR="00216B0D" w:rsidRPr="007457D7" w:rsidRDefault="00216B0D" w:rsidP="007457D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E2A888" w14:textId="216C3C7C" w:rsidR="00216B0D" w:rsidRPr="007457D7" w:rsidRDefault="00A311AB" w:rsidP="00B52D42">
    <w:pPr>
      <w:pStyle w:val="Header"/>
    </w:pPr>
    <w:r>
      <w:t>Computer Vi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7F16"/>
    <w:multiLevelType w:val="hybridMultilevel"/>
    <w:tmpl w:val="7168352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54BF7"/>
    <w:multiLevelType w:val="hybridMultilevel"/>
    <w:tmpl w:val="749E5124"/>
    <w:lvl w:ilvl="0" w:tplc="1A707A0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E4E53"/>
    <w:multiLevelType w:val="hybridMultilevel"/>
    <w:tmpl w:val="0D861CA4"/>
    <w:lvl w:ilvl="0" w:tplc="10000013">
      <w:start w:val="1"/>
      <w:numFmt w:val="upperRoman"/>
      <w:lvlText w:val="%1."/>
      <w:lvlJc w:val="righ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E48F0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EE43BE"/>
    <w:multiLevelType w:val="multilevel"/>
    <w:tmpl w:val="A3E863DE"/>
    <w:lvl w:ilvl="0">
      <w:start w:val="1"/>
      <w:numFmt w:val="decimal"/>
      <w:pStyle w:val="Heading1"/>
      <w:lvlText w:val="%1.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0FC790E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16C4456"/>
    <w:multiLevelType w:val="hybridMultilevel"/>
    <w:tmpl w:val="90A233FA"/>
    <w:lvl w:ilvl="0" w:tplc="1000000F">
      <w:start w:val="1"/>
      <w:numFmt w:val="decimal"/>
      <w:lvlText w:val="%1."/>
      <w:lvlJc w:val="left"/>
      <w:pPr>
        <w:ind w:left="776" w:hanging="360"/>
      </w:pPr>
    </w:lvl>
    <w:lvl w:ilvl="1" w:tplc="10000019" w:tentative="1">
      <w:start w:val="1"/>
      <w:numFmt w:val="lowerLetter"/>
      <w:lvlText w:val="%2."/>
      <w:lvlJc w:val="left"/>
      <w:pPr>
        <w:ind w:left="1496" w:hanging="360"/>
      </w:pPr>
    </w:lvl>
    <w:lvl w:ilvl="2" w:tplc="1000001B" w:tentative="1">
      <w:start w:val="1"/>
      <w:numFmt w:val="lowerRoman"/>
      <w:lvlText w:val="%3."/>
      <w:lvlJc w:val="right"/>
      <w:pPr>
        <w:ind w:left="2216" w:hanging="180"/>
      </w:pPr>
    </w:lvl>
    <w:lvl w:ilvl="3" w:tplc="1000000F" w:tentative="1">
      <w:start w:val="1"/>
      <w:numFmt w:val="decimal"/>
      <w:lvlText w:val="%4."/>
      <w:lvlJc w:val="left"/>
      <w:pPr>
        <w:ind w:left="2936" w:hanging="360"/>
      </w:pPr>
    </w:lvl>
    <w:lvl w:ilvl="4" w:tplc="10000019" w:tentative="1">
      <w:start w:val="1"/>
      <w:numFmt w:val="lowerLetter"/>
      <w:lvlText w:val="%5."/>
      <w:lvlJc w:val="left"/>
      <w:pPr>
        <w:ind w:left="3656" w:hanging="360"/>
      </w:pPr>
    </w:lvl>
    <w:lvl w:ilvl="5" w:tplc="1000001B" w:tentative="1">
      <w:start w:val="1"/>
      <w:numFmt w:val="lowerRoman"/>
      <w:lvlText w:val="%6."/>
      <w:lvlJc w:val="right"/>
      <w:pPr>
        <w:ind w:left="4376" w:hanging="180"/>
      </w:pPr>
    </w:lvl>
    <w:lvl w:ilvl="6" w:tplc="1000000F" w:tentative="1">
      <w:start w:val="1"/>
      <w:numFmt w:val="decimal"/>
      <w:lvlText w:val="%7."/>
      <w:lvlJc w:val="left"/>
      <w:pPr>
        <w:ind w:left="5096" w:hanging="360"/>
      </w:pPr>
    </w:lvl>
    <w:lvl w:ilvl="7" w:tplc="10000019" w:tentative="1">
      <w:start w:val="1"/>
      <w:numFmt w:val="lowerLetter"/>
      <w:lvlText w:val="%8."/>
      <w:lvlJc w:val="left"/>
      <w:pPr>
        <w:ind w:left="5816" w:hanging="360"/>
      </w:pPr>
    </w:lvl>
    <w:lvl w:ilvl="8" w:tplc="1000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7" w15:restartNumberingAfterBreak="0">
    <w:nsid w:val="31ED7C91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4B3698E"/>
    <w:multiLevelType w:val="hybridMultilevel"/>
    <w:tmpl w:val="5B0C5BD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407BCC"/>
    <w:multiLevelType w:val="hybridMultilevel"/>
    <w:tmpl w:val="3A9AB9F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230DAF"/>
    <w:multiLevelType w:val="hybridMultilevel"/>
    <w:tmpl w:val="90A233FA"/>
    <w:lvl w:ilvl="0" w:tplc="1000000F">
      <w:start w:val="1"/>
      <w:numFmt w:val="decimal"/>
      <w:lvlText w:val="%1."/>
      <w:lvlJc w:val="left"/>
      <w:pPr>
        <w:ind w:left="776" w:hanging="360"/>
      </w:pPr>
    </w:lvl>
    <w:lvl w:ilvl="1" w:tplc="10000019" w:tentative="1">
      <w:start w:val="1"/>
      <w:numFmt w:val="lowerLetter"/>
      <w:lvlText w:val="%2."/>
      <w:lvlJc w:val="left"/>
      <w:pPr>
        <w:ind w:left="1496" w:hanging="360"/>
      </w:pPr>
    </w:lvl>
    <w:lvl w:ilvl="2" w:tplc="1000001B" w:tentative="1">
      <w:start w:val="1"/>
      <w:numFmt w:val="lowerRoman"/>
      <w:lvlText w:val="%3."/>
      <w:lvlJc w:val="right"/>
      <w:pPr>
        <w:ind w:left="2216" w:hanging="180"/>
      </w:pPr>
    </w:lvl>
    <w:lvl w:ilvl="3" w:tplc="1000000F" w:tentative="1">
      <w:start w:val="1"/>
      <w:numFmt w:val="decimal"/>
      <w:lvlText w:val="%4."/>
      <w:lvlJc w:val="left"/>
      <w:pPr>
        <w:ind w:left="2936" w:hanging="360"/>
      </w:pPr>
    </w:lvl>
    <w:lvl w:ilvl="4" w:tplc="10000019" w:tentative="1">
      <w:start w:val="1"/>
      <w:numFmt w:val="lowerLetter"/>
      <w:lvlText w:val="%5."/>
      <w:lvlJc w:val="left"/>
      <w:pPr>
        <w:ind w:left="3656" w:hanging="360"/>
      </w:pPr>
    </w:lvl>
    <w:lvl w:ilvl="5" w:tplc="1000001B" w:tentative="1">
      <w:start w:val="1"/>
      <w:numFmt w:val="lowerRoman"/>
      <w:lvlText w:val="%6."/>
      <w:lvlJc w:val="right"/>
      <w:pPr>
        <w:ind w:left="4376" w:hanging="180"/>
      </w:pPr>
    </w:lvl>
    <w:lvl w:ilvl="6" w:tplc="1000000F" w:tentative="1">
      <w:start w:val="1"/>
      <w:numFmt w:val="decimal"/>
      <w:lvlText w:val="%7."/>
      <w:lvlJc w:val="left"/>
      <w:pPr>
        <w:ind w:left="5096" w:hanging="360"/>
      </w:pPr>
    </w:lvl>
    <w:lvl w:ilvl="7" w:tplc="10000019" w:tentative="1">
      <w:start w:val="1"/>
      <w:numFmt w:val="lowerLetter"/>
      <w:lvlText w:val="%8."/>
      <w:lvlJc w:val="left"/>
      <w:pPr>
        <w:ind w:left="5816" w:hanging="360"/>
      </w:pPr>
    </w:lvl>
    <w:lvl w:ilvl="8" w:tplc="1000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11" w15:restartNumberingAfterBreak="0">
    <w:nsid w:val="5B8C52F8"/>
    <w:multiLevelType w:val="multilevel"/>
    <w:tmpl w:val="9662B1EC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2" w15:restartNumberingAfterBreak="0">
    <w:nsid w:val="5BBC0C36"/>
    <w:multiLevelType w:val="multilevel"/>
    <w:tmpl w:val="10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8D74C24"/>
    <w:multiLevelType w:val="hybridMultilevel"/>
    <w:tmpl w:val="6B3681E4"/>
    <w:lvl w:ilvl="0" w:tplc="1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3F1840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14"/>
  </w:num>
  <w:num w:numId="3">
    <w:abstractNumId w:val="2"/>
  </w:num>
  <w:num w:numId="4">
    <w:abstractNumId w:val="12"/>
  </w:num>
  <w:num w:numId="5">
    <w:abstractNumId w:val="4"/>
  </w:num>
  <w:num w:numId="6">
    <w:abstractNumId w:val="3"/>
  </w:num>
  <w:num w:numId="7">
    <w:abstractNumId w:val="7"/>
  </w:num>
  <w:num w:numId="8">
    <w:abstractNumId w:val="5"/>
  </w:num>
  <w:num w:numId="9">
    <w:abstractNumId w:val="9"/>
  </w:num>
  <w:num w:numId="10">
    <w:abstractNumId w:val="0"/>
  </w:num>
  <w:num w:numId="11">
    <w:abstractNumId w:val="1"/>
  </w:num>
  <w:num w:numId="12">
    <w:abstractNumId w:val="6"/>
  </w:num>
  <w:num w:numId="13">
    <w:abstractNumId w:val="10"/>
  </w:num>
  <w:num w:numId="14">
    <w:abstractNumId w:val="13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NjYzMzUzNDEwMrJQ0lEKTi0uzszPAykwrAUAQxJyb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nnotat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C05961"/>
    <w:rsid w:val="00013AA7"/>
    <w:rsid w:val="00014BE5"/>
    <w:rsid w:val="000447E5"/>
    <w:rsid w:val="00073A5F"/>
    <w:rsid w:val="000942FB"/>
    <w:rsid w:val="000A31EE"/>
    <w:rsid w:val="000D048A"/>
    <w:rsid w:val="000E6817"/>
    <w:rsid w:val="00121703"/>
    <w:rsid w:val="001332D6"/>
    <w:rsid w:val="00144883"/>
    <w:rsid w:val="00186987"/>
    <w:rsid w:val="001934CE"/>
    <w:rsid w:val="001C686D"/>
    <w:rsid w:val="00216B0D"/>
    <w:rsid w:val="00216FB2"/>
    <w:rsid w:val="00224EE6"/>
    <w:rsid w:val="002A1263"/>
    <w:rsid w:val="002A129A"/>
    <w:rsid w:val="002C10A0"/>
    <w:rsid w:val="002E0867"/>
    <w:rsid w:val="00342077"/>
    <w:rsid w:val="003845BD"/>
    <w:rsid w:val="003B5F84"/>
    <w:rsid w:val="003C6F5B"/>
    <w:rsid w:val="003D6EEE"/>
    <w:rsid w:val="004030B9"/>
    <w:rsid w:val="00424412"/>
    <w:rsid w:val="004E1C1F"/>
    <w:rsid w:val="00500166"/>
    <w:rsid w:val="005778DC"/>
    <w:rsid w:val="00585E14"/>
    <w:rsid w:val="005A4349"/>
    <w:rsid w:val="005B4464"/>
    <w:rsid w:val="005C73D3"/>
    <w:rsid w:val="005E4E61"/>
    <w:rsid w:val="005F6372"/>
    <w:rsid w:val="00632C90"/>
    <w:rsid w:val="00636FBD"/>
    <w:rsid w:val="006530B2"/>
    <w:rsid w:val="00670203"/>
    <w:rsid w:val="006E5130"/>
    <w:rsid w:val="007347F2"/>
    <w:rsid w:val="00740A59"/>
    <w:rsid w:val="007457D7"/>
    <w:rsid w:val="00763B1A"/>
    <w:rsid w:val="007949A3"/>
    <w:rsid w:val="007A4084"/>
    <w:rsid w:val="007E4541"/>
    <w:rsid w:val="007E6BC5"/>
    <w:rsid w:val="008406D9"/>
    <w:rsid w:val="00865B45"/>
    <w:rsid w:val="00874AA1"/>
    <w:rsid w:val="008758CC"/>
    <w:rsid w:val="0089313F"/>
    <w:rsid w:val="008979D4"/>
    <w:rsid w:val="008A59D7"/>
    <w:rsid w:val="008B75DA"/>
    <w:rsid w:val="00926F18"/>
    <w:rsid w:val="0094308E"/>
    <w:rsid w:val="00944A0C"/>
    <w:rsid w:val="0096056F"/>
    <w:rsid w:val="009736AC"/>
    <w:rsid w:val="009844BB"/>
    <w:rsid w:val="009B63B8"/>
    <w:rsid w:val="009D3BA4"/>
    <w:rsid w:val="00A013F9"/>
    <w:rsid w:val="00A1630F"/>
    <w:rsid w:val="00A22B13"/>
    <w:rsid w:val="00A311AB"/>
    <w:rsid w:val="00A6391D"/>
    <w:rsid w:val="00A7641B"/>
    <w:rsid w:val="00AA335F"/>
    <w:rsid w:val="00AB60A8"/>
    <w:rsid w:val="00AC2149"/>
    <w:rsid w:val="00AE0D1A"/>
    <w:rsid w:val="00B21C20"/>
    <w:rsid w:val="00B52D42"/>
    <w:rsid w:val="00B67BE8"/>
    <w:rsid w:val="00BB2BAE"/>
    <w:rsid w:val="00BC18D5"/>
    <w:rsid w:val="00BC47DF"/>
    <w:rsid w:val="00BE00EA"/>
    <w:rsid w:val="00C05961"/>
    <w:rsid w:val="00C16860"/>
    <w:rsid w:val="00C50388"/>
    <w:rsid w:val="00CA4222"/>
    <w:rsid w:val="00CA58D6"/>
    <w:rsid w:val="00D15ED2"/>
    <w:rsid w:val="00DA5F21"/>
    <w:rsid w:val="00DE7D8B"/>
    <w:rsid w:val="00E056B9"/>
    <w:rsid w:val="00E24DD3"/>
    <w:rsid w:val="00E6106B"/>
    <w:rsid w:val="00EC1F83"/>
    <w:rsid w:val="00EF04DE"/>
    <w:rsid w:val="00F70AC8"/>
    <w:rsid w:val="00FB4151"/>
    <w:rsid w:val="00FE2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C72A8B"/>
  <w15:chartTrackingRefBased/>
  <w15:docId w15:val="{1C1F68E9-301A-40E6-9DC9-3F4E48199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0EA"/>
    <w:pPr>
      <w:spacing w:line="360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C1F83"/>
    <w:pPr>
      <w:keepNext/>
      <w:keepLines/>
      <w:numPr>
        <w:numId w:val="5"/>
      </w:numPr>
      <w:spacing w:before="240" w:after="0"/>
      <w:outlineLvl w:val="0"/>
    </w:pPr>
    <w:rPr>
      <w:rFonts w:asciiTheme="majorBidi" w:eastAsiaTheme="majorEastAsia" w:hAnsiTheme="majorBid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B5F84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Bidi" w:eastAsiaTheme="majorEastAsia" w:hAnsiTheme="majorBid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0EA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Bidi" w:eastAsiaTheme="majorEastAsia" w:hAnsiTheme="majorBidi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0203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0203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0203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0203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0203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0203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1F83"/>
    <w:rPr>
      <w:rFonts w:asciiTheme="majorBidi" w:eastAsiaTheme="majorEastAsia" w:hAnsiTheme="majorBidi" w:cstheme="majorBidi"/>
      <w:b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5F84"/>
    <w:rPr>
      <w:rFonts w:asciiTheme="majorBidi" w:eastAsiaTheme="majorEastAsia" w:hAnsiTheme="majorBidi" w:cstheme="majorBidi"/>
      <w:b/>
      <w:sz w:val="28"/>
      <w:szCs w:val="26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E00EA"/>
    <w:pPr>
      <w:spacing w:after="0" w:line="240" w:lineRule="auto"/>
      <w:contextualSpacing/>
      <w:jc w:val="center"/>
    </w:pPr>
    <w:rPr>
      <w:rFonts w:asciiTheme="majorBidi" w:eastAsiaTheme="majorEastAsia" w:hAnsiTheme="majorBidi" w:cstheme="majorBidi"/>
      <w:b/>
      <w:spacing w:val="-10"/>
      <w:kern w:val="28"/>
      <w:sz w:val="36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00EA"/>
    <w:rPr>
      <w:rFonts w:asciiTheme="majorBidi" w:eastAsiaTheme="majorEastAsia" w:hAnsiTheme="majorBidi" w:cstheme="majorBidi"/>
      <w:b/>
      <w:spacing w:val="-10"/>
      <w:kern w:val="28"/>
      <w:sz w:val="36"/>
      <w:szCs w:val="44"/>
      <w:lang w:val="en-US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073A5F"/>
    <w:pPr>
      <w:numPr>
        <w:ilvl w:val="1"/>
      </w:numPr>
      <w:jc w:val="center"/>
    </w:pPr>
    <w:rPr>
      <w:rFonts w:asciiTheme="majorBidi" w:eastAsiaTheme="minorEastAsia" w:hAnsiTheme="majorBidi"/>
      <w:i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73A5F"/>
    <w:rPr>
      <w:rFonts w:asciiTheme="majorBidi" w:eastAsiaTheme="minorEastAsia" w:hAnsiTheme="majorBidi"/>
      <w:i/>
      <w:color w:val="5A5A5A" w:themeColor="text1" w:themeTint="A5"/>
      <w:spacing w:val="15"/>
      <w:lang w:val="en-US"/>
    </w:rPr>
  </w:style>
  <w:style w:type="character" w:styleId="IntenseEmphasis">
    <w:name w:val="Intense Emphasis"/>
    <w:basedOn w:val="DefaultParagraphFont"/>
    <w:uiPriority w:val="21"/>
    <w:qFormat/>
    <w:rsid w:val="008758C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8758C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58CC"/>
    <w:rPr>
      <w:i/>
      <w:iCs/>
    </w:rPr>
  </w:style>
  <w:style w:type="character" w:styleId="IntenseReference">
    <w:name w:val="Intense Reference"/>
    <w:basedOn w:val="DefaultParagraphFont"/>
    <w:uiPriority w:val="32"/>
    <w:qFormat/>
    <w:rsid w:val="008758CC"/>
    <w:rPr>
      <w:b/>
      <w:bCs/>
      <w:smallCaps/>
      <w:color w:val="auto"/>
      <w:spacing w:val="5"/>
    </w:rPr>
  </w:style>
  <w:style w:type="paragraph" w:styleId="NoSpacing">
    <w:name w:val="No Spacing"/>
    <w:link w:val="NoSpacingChar"/>
    <w:uiPriority w:val="1"/>
    <w:qFormat/>
    <w:rsid w:val="00C05961"/>
    <w:pPr>
      <w:spacing w:after="0" w:line="240" w:lineRule="auto"/>
    </w:pPr>
    <w:rPr>
      <w:rFonts w:asciiTheme="minorHAnsi" w:eastAsiaTheme="minorEastAsia" w:hAnsiTheme="minorHAnsi"/>
      <w:sz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5961"/>
    <w:rPr>
      <w:rFonts w:asciiTheme="minorHAnsi" w:eastAsiaTheme="minorEastAsia" w:hAnsiTheme="minorHAnsi"/>
      <w:sz w:val="22"/>
      <w:lang w:val="en-US"/>
    </w:rPr>
  </w:style>
  <w:style w:type="character" w:styleId="Strong">
    <w:name w:val="Strong"/>
    <w:basedOn w:val="DefaultParagraphFont"/>
    <w:uiPriority w:val="22"/>
    <w:qFormat/>
    <w:rsid w:val="00E056B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056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6B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056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6B9"/>
    <w:rPr>
      <w:lang w:val="en-US"/>
    </w:rPr>
  </w:style>
  <w:style w:type="paragraph" w:styleId="ListParagraph">
    <w:name w:val="List Paragraph"/>
    <w:basedOn w:val="Normal"/>
    <w:uiPriority w:val="34"/>
    <w:qFormat/>
    <w:rsid w:val="0067020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E00EA"/>
    <w:rPr>
      <w:rFonts w:asciiTheme="majorBidi" w:eastAsiaTheme="majorEastAsia" w:hAnsiTheme="majorBidi" w:cstheme="majorBidi"/>
      <w:b/>
      <w:color w:val="000000" w:themeColor="text1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0203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0203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0203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0203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020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020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47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7E5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AC21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2149"/>
    <w:rPr>
      <w:color w:val="605E5C"/>
      <w:shd w:val="clear" w:color="auto" w:fill="E1DFDD"/>
    </w:rPr>
  </w:style>
  <w:style w:type="paragraph" w:customStyle="1" w:styleId="DecimalAligned">
    <w:name w:val="Decimal Aligned"/>
    <w:basedOn w:val="Normal"/>
    <w:uiPriority w:val="40"/>
    <w:qFormat/>
    <w:rsid w:val="007A4084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="Times New Roman"/>
      <w:sz w:val="22"/>
    </w:rPr>
  </w:style>
  <w:style w:type="paragraph" w:styleId="FootnoteText">
    <w:name w:val="footnote text"/>
    <w:basedOn w:val="Normal"/>
    <w:link w:val="FootnoteTextChar"/>
    <w:uiPriority w:val="99"/>
    <w:unhideWhenUsed/>
    <w:rsid w:val="007A4084"/>
    <w:pPr>
      <w:spacing w:after="0" w:line="240" w:lineRule="auto"/>
    </w:pPr>
    <w:rPr>
      <w:rFonts w:asciiTheme="minorHAnsi" w:eastAsiaTheme="minorEastAsia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A4084"/>
    <w:rPr>
      <w:rFonts w:asciiTheme="minorHAnsi" w:eastAsiaTheme="minorEastAsia" w:hAnsiTheme="minorHAnsi" w:cs="Times New Roman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7A4084"/>
    <w:rPr>
      <w:i/>
      <w:iCs/>
    </w:rPr>
  </w:style>
  <w:style w:type="table" w:styleId="LightShading-Accent1">
    <w:name w:val="Light Shading Accent 1"/>
    <w:basedOn w:val="TableNormal"/>
    <w:uiPriority w:val="60"/>
    <w:rsid w:val="007A4084"/>
    <w:pPr>
      <w:spacing w:after="0" w:line="240" w:lineRule="auto"/>
    </w:pPr>
    <w:rPr>
      <w:rFonts w:asciiTheme="minorHAnsi" w:eastAsiaTheme="minorEastAsia" w:hAnsiTheme="minorHAnsi"/>
      <w:color w:val="2F5496" w:themeColor="accent1" w:themeShade="BF"/>
      <w:sz w:val="22"/>
      <w:lang w:val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stTable3">
    <w:name w:val="List Table 3"/>
    <w:basedOn w:val="TableNormal"/>
    <w:uiPriority w:val="48"/>
    <w:rsid w:val="007A408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BE00EA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E00E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24EE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73A5F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</w:rPr>
  </w:style>
  <w:style w:type="table" w:styleId="TableGrid">
    <w:name w:val="Table Grid"/>
    <w:basedOn w:val="TableNormal"/>
    <w:uiPriority w:val="39"/>
    <w:rsid w:val="00216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">
    <w:name w:val="Grid Table 4"/>
    <w:basedOn w:val="TableNormal"/>
    <w:uiPriority w:val="49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DE7D8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DE7D8B"/>
    <w:pPr>
      <w:spacing w:after="0"/>
    </w:pPr>
  </w:style>
  <w:style w:type="paragraph" w:customStyle="1" w:styleId="EndNoteBibliographyTitle">
    <w:name w:val="EndNote Bibliography Title"/>
    <w:basedOn w:val="Normal"/>
    <w:link w:val="EndNoteBibliographyTitleChar"/>
    <w:rsid w:val="00AB60A8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B60A8"/>
    <w:rPr>
      <w:rFonts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B60A8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B60A8"/>
    <w:rPr>
      <w:rFonts w:cs="Times New Roman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9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jpe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6.jpeg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10" Type="http://schemas.openxmlformats.org/officeDocument/2006/relationships/footer" Target="footer1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351DB1-42DC-4412-9676-D3E429FA1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834</Words>
  <Characters>475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ma Sarwar</dc:creator>
  <cp:keywords/>
  <dc:description/>
  <cp:lastModifiedBy>Usama Sarwar</cp:lastModifiedBy>
  <cp:revision>24</cp:revision>
  <cp:lastPrinted>2021-03-20T17:26:00Z</cp:lastPrinted>
  <dcterms:created xsi:type="dcterms:W3CDTF">2020-10-01T06:13:00Z</dcterms:created>
  <dcterms:modified xsi:type="dcterms:W3CDTF">2021-03-20T17:26:00Z</dcterms:modified>
</cp:coreProperties>
</file>